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438FA" w14:textId="77777777" w:rsidR="00533939" w:rsidRDefault="00533939" w:rsidP="0053393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62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ம்பிட்டா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ழி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ா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ளிச்ச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ட்டுமா</w:t>
      </w:r>
      <w:r>
        <w:rPr>
          <w:rFonts w:ascii="Meera Inimai" w:eastAsia="Meera Inimai" w:hAnsi="Meera Inimai" w:cs="Meera Inimai"/>
        </w:rPr>
        <w:t xml:space="preserve"> </w:t>
      </w:r>
    </w:p>
    <w:p w14:paraId="4B4AC043" w14:textId="77777777" w:rsidR="00533939" w:rsidRDefault="00533939" w:rsidP="0053393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ி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ஈஸ்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ஃ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ம்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டுச்ச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டரஸ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ஸ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ச்ச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யா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யா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ட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ௌ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த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க்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யாச்சா</w:t>
      </w:r>
      <w:r>
        <w:rPr>
          <w:rFonts w:ascii="Meera Inimai" w:eastAsia="Meera Inimai" w:hAnsi="Meera Inimai" w:cs="Meera Inimai"/>
        </w:rPr>
        <w:t xml:space="preserve"> </w:t>
      </w:r>
    </w:p>
    <w:p w14:paraId="0DBEA455" w14:textId="77777777" w:rsidR="00533939" w:rsidRDefault="00533939" w:rsidP="0053393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யாச்சா</w:t>
      </w:r>
      <w:r>
        <w:rPr>
          <w:rFonts w:ascii="Meera Inimai" w:eastAsia="Meera Inimai" w:hAnsi="Meera Inimai" w:cs="Meera Inimai"/>
        </w:rPr>
        <w:t xml:space="preserve"> </w:t>
      </w:r>
    </w:p>
    <w:p w14:paraId="65B30A1F" w14:textId="77777777" w:rsidR="00533939" w:rsidRDefault="00533939" w:rsidP="0053393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ா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ோட்ட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ு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யாச்சாஇன்சூரன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ர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ு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சி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ிடி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ை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ோ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ீ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ம்ப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ஞ்சிடு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ீ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மும்</w:t>
      </w:r>
      <w:r>
        <w:rPr>
          <w:rFonts w:ascii="Meera Inimai" w:eastAsia="Meera Inimai" w:hAnsi="Meera Inimai" w:cs="Meera Inimai"/>
        </w:rPr>
        <w:t>…</w:t>
      </w:r>
    </w:p>
    <w:p w14:paraId="24B77B4F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M0NTExsDAwMLNQ0lEKTi0uzszPAykwrAUAHwUCbSwAAAA="/>
  </w:docVars>
  <w:rsids>
    <w:rsidRoot w:val="00533939"/>
    <w:rsid w:val="00533939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1E7CB"/>
  <w15:chartTrackingRefBased/>
  <w15:docId w15:val="{60BEE134-D58C-4598-847C-88048BD20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939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49:00Z</dcterms:created>
  <dcterms:modified xsi:type="dcterms:W3CDTF">2021-12-09T06:49:00Z</dcterms:modified>
</cp:coreProperties>
</file>